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07"/>
        <w:gridCol w:w="2602"/>
        <w:gridCol w:w="2602"/>
        <w:gridCol w:w="2603"/>
      </w:tblGrid>
      <w:tr w:rsidR="00123968" w:rsidRPr="00BC4DCB" w:rsidTr="00447FA2">
        <w:trPr>
          <w:cantSplit/>
        </w:trPr>
        <w:tc>
          <w:tcPr>
            <w:tcW w:w="7807" w:type="dxa"/>
          </w:tcPr>
          <w:p w:rsidR="00447FA2" w:rsidRPr="00C53DDD" w:rsidRDefault="00447FA2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D063E6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Federation</w:t>
            </w:r>
          </w:p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scow</w:t>
            </w:r>
          </w:p>
          <w:sdt>
            <w:sdt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alias w:val="сокращенное название без &quot;федеральное автономное&quot; и т.п."/>
              <w:tag w:val="сокращенное название без &quot;федеральное автономное&quot; и т.п."/>
              <w:id w:val="-736785481"/>
              <w:placeholder>
                <w:docPart w:val="DefaultPlaceholder_1082065158"/>
              </w:placeholder>
            </w:sdtPr>
            <w:sdtEndPr/>
            <w:sdtContent>
              <w:p w:rsidR="00D063E6" w:rsidRPr="008C30F3" w:rsidRDefault="0002328B" w:rsidP="00D063E6">
                <w:pPr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NATIONAL RESEARCH UNIVERSITY</w:t>
                </w:r>
                <w:r w:rsidR="00D063E6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HIGHER SCHOOL OF ECONOMICS</w:t>
                </w:r>
              </w:p>
            </w:sdtContent>
          </w:sdt>
          <w:p w:rsidR="00AA653C" w:rsidRPr="008C30F3" w:rsidRDefault="00D063E6" w:rsidP="00C53DDD">
            <w:pPr>
              <w:jc w:val="center"/>
              <w:rPr>
                <w:rFonts w:ascii="Times New Roman" w:hAnsi="Times New Roman" w:cs="Times New Roman"/>
                <w:sz w:val="52"/>
                <w:szCs w:val="52"/>
                <w:lang w:val="en-US"/>
              </w:rPr>
            </w:pPr>
            <w:r w:rsidRPr="008C30F3">
              <w:rPr>
                <w:rFonts w:ascii="Times New Roman" w:hAnsi="Times New Roman" w:cs="Times New Roman"/>
                <w:sz w:val="52"/>
                <w:szCs w:val="52"/>
                <w:lang w:val="en-US"/>
              </w:rPr>
              <w:t>DEGREE CERTIFICATE</w:t>
            </w:r>
          </w:p>
          <w:p w:rsidR="00D063E6" w:rsidRPr="0002328B" w:rsidRDefault="003E5342" w:rsidP="00C53DD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  <w:lang w:val="en-US"/>
              </w:rPr>
            </w:pPr>
            <w:sdt>
              <w:sdtPr>
                <w:rPr>
                  <w:rStyle w:val="2"/>
                  <w:highlight w:val="yellow"/>
                </w:rPr>
                <w:alias w:val="номер диплома"/>
                <w:tag w:val="номер диплома"/>
                <w:id w:val="-159773476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32"/>
                  <w:highlight w:val="none"/>
                  <w:lang w:val="en-US"/>
                </w:rPr>
              </w:sdtEndPr>
              <w:sdtContent>
                <w:r w:rsidR="00BC4DCB" w:rsidRPr="00BC4DCB">
                  <w:rPr>
                    <w:rFonts w:ascii="Times New Roman" w:hAnsi="Times New Roman" w:cs="Times New Roman"/>
                    <w:b/>
                    <w:sz w:val="32"/>
                    <w:szCs w:val="32"/>
                    <w:highlight w:val="yellow"/>
                    <w:lang w:val="en-US"/>
                  </w:rPr>
                  <w:t>H 00176</w:t>
                </w:r>
              </w:sdtContent>
            </w:sdt>
          </w:p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3968" w:rsidRPr="00D063E6" w:rsidTr="00447FA2">
        <w:trPr>
          <w:cantSplit/>
        </w:trPr>
        <w:tc>
          <w:tcPr>
            <w:tcW w:w="7807" w:type="dxa"/>
          </w:tcPr>
          <w:p w:rsidR="00123968" w:rsidRPr="00C53DDD" w:rsidRDefault="00123968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D063E6" w:rsidRPr="008C30F3" w:rsidRDefault="00D063E6" w:rsidP="00C53DDD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 w:rsidR="00C53DDD" w:rsidRPr="008C30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y decision of the State Certification Board </w:t>
            </w:r>
          </w:p>
          <w:sdt>
            <w:sdtPr>
              <w:rPr>
                <w:rStyle w:val="2"/>
              </w:rPr>
              <w:alias w:val="дата решения ГЭК"/>
              <w:tag w:val="дата решения ГЭК"/>
              <w:id w:val="-366601400"/>
              <w:placeholder>
                <w:docPart w:val="DefaultPlaceholder_1082065158"/>
              </w:placeholder>
            </w:sdtPr>
            <w:sdtEndPr>
              <w:rPr>
                <w:rStyle w:val="2"/>
                <w:highlight w:val="yellow"/>
              </w:rPr>
            </w:sdtEndPr>
            <w:sdtContent>
              <w:p w:rsidR="00D063E6" w:rsidRPr="00015C00" w:rsidRDefault="00D063E6" w:rsidP="00C53DDD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36"/>
                    <w:lang w:val="en-US"/>
                  </w:rPr>
                </w:pPr>
                <w:r w:rsidRPr="009B4775">
                  <w:rPr>
                    <w:rStyle w:val="2"/>
                    <w:highlight w:val="yellow"/>
                    <w:lang w:val="en-US"/>
                  </w:rPr>
                  <w:t>as of J</w:t>
                </w:r>
                <w:r w:rsidR="008C30F3" w:rsidRPr="009B4775">
                  <w:rPr>
                    <w:rStyle w:val="2"/>
                    <w:highlight w:val="yellow"/>
                    <w:lang w:val="en-US"/>
                  </w:rPr>
                  <w:t>u</w:t>
                </w:r>
                <w:r w:rsidR="00C4086D" w:rsidRPr="009B4775">
                  <w:rPr>
                    <w:rStyle w:val="2"/>
                    <w:highlight w:val="yellow"/>
                    <w:lang w:val="en-US"/>
                  </w:rPr>
                  <w:t>ne</w:t>
                </w:r>
                <w:r w:rsidR="008C30F3" w:rsidRPr="009B4775">
                  <w:rPr>
                    <w:rStyle w:val="2"/>
                    <w:highlight w:val="yellow"/>
                    <w:lang w:val="en-US"/>
                  </w:rPr>
                  <w:t xml:space="preserve"> </w:t>
                </w:r>
                <w:r w:rsidR="0002328B" w:rsidRPr="009B4775">
                  <w:rPr>
                    <w:rStyle w:val="2"/>
                    <w:highlight w:val="yellow"/>
                    <w:lang w:val="en-US"/>
                  </w:rPr>
                  <w:t>1</w:t>
                </w:r>
                <w:r w:rsidR="008C30F3" w:rsidRPr="009B4775">
                  <w:rPr>
                    <w:rStyle w:val="2"/>
                    <w:highlight w:val="yellow"/>
                    <w:lang w:val="en-US"/>
                  </w:rPr>
                  <w:t>, 20</w:t>
                </w:r>
                <w:r w:rsidR="0002328B" w:rsidRPr="009B4775">
                  <w:rPr>
                    <w:rStyle w:val="2"/>
                    <w:highlight w:val="yellow"/>
                    <w:lang w:val="en-US"/>
                  </w:rPr>
                  <w:t>11</w:t>
                </w:r>
              </w:p>
            </w:sdtContent>
          </w:sdt>
          <w:sdt>
            <w:sdtPr>
              <w:rPr>
                <w:rStyle w:val="3"/>
              </w:rPr>
              <w:alias w:val="Имя + фамилия"/>
              <w:tag w:val="Имя + фамилия"/>
              <w:id w:val="-142343048"/>
              <w:placeholder>
                <w:docPart w:val="DefaultPlaceholder_1082065158"/>
              </w:placeholder>
            </w:sdtPr>
            <w:sdtEndPr>
              <w:rPr>
                <w:rStyle w:val="3"/>
                <w:highlight w:val="yellow"/>
              </w:rPr>
            </w:sdtEndPr>
            <w:sdtContent>
              <w:p w:rsidR="008C30F3" w:rsidRPr="00F064F3" w:rsidRDefault="00241288" w:rsidP="00F064F3">
                <w:pPr>
                  <w:spacing w:before="120" w:after="120"/>
                  <w:jc w:val="center"/>
                  <w:rPr>
                    <w:rFonts w:ascii="Times New Roman" w:hAnsi="Times New Roman" w:cs="Times New Roman"/>
                    <w:b/>
                    <w:sz w:val="24"/>
                    <w:szCs w:val="24"/>
                    <w:lang w:val="en-US"/>
                  </w:rPr>
                </w:pPr>
                <w:r w:rsidRPr="00241288">
                  <w:rPr>
                    <w:rStyle w:val="3"/>
                    <w:highlight w:val="yellow"/>
                    <w:lang w:val="en-US"/>
                  </w:rPr>
                  <w:t>IVAN IVANOV</w:t>
                </w:r>
                <w:r w:rsidR="00C4086D" w:rsidRPr="009B4775">
                  <w:rPr>
                    <w:rStyle w:val="3"/>
                    <w:highlight w:val="yellow"/>
                    <w:lang w:val="en-US"/>
                  </w:rPr>
                  <w:t xml:space="preserve"> </w:t>
                </w:r>
              </w:p>
            </w:sdtContent>
          </w:sdt>
          <w:p w:rsidR="00123968" w:rsidRDefault="00C53DDD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s been admitted to th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ree of</w:t>
            </w:r>
          </w:p>
          <w:p w:rsidR="00447FA2" w:rsidRPr="00C53DDD" w:rsidRDefault="00447FA2" w:rsidP="00C53DD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B4775" w:rsidRDefault="009B4775" w:rsidP="00C53DDD">
            <w:pPr>
              <w:jc w:val="center"/>
              <w:rPr>
                <w:rFonts w:ascii="Times New Roman" w:hAnsi="Times New Roman" w:cs="Times New Roman"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sz w:val="32"/>
                <w:szCs w:val="32"/>
                <w:lang w:val="en-US"/>
              </w:rPr>
              <w:t>BACHELOR</w:t>
            </w:r>
          </w:p>
          <w:p w:rsidR="00447FA2" w:rsidRPr="00447FA2" w:rsidRDefault="00447FA2" w:rsidP="00C53DD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3E5342" w:rsidTr="00447FA2">
        <w:trPr>
          <w:cantSplit/>
          <w:trHeight w:val="761"/>
        </w:trPr>
        <w:tc>
          <w:tcPr>
            <w:tcW w:w="7807" w:type="dxa"/>
          </w:tcPr>
          <w:p w:rsidR="00123968" w:rsidRPr="00C53DDD" w:rsidRDefault="00123968" w:rsidP="0012396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807" w:type="dxa"/>
            <w:gridSpan w:val="3"/>
          </w:tcPr>
          <w:p w:rsidR="00123968" w:rsidRDefault="008C30F3" w:rsidP="005A5C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sdt>
              <w:sdtPr>
                <w:rPr>
                  <w:rStyle w:val="3"/>
                </w:rPr>
                <w:id w:val="1932622621"/>
                <w:placeholder>
                  <w:docPart w:val="DefaultPlaceholder_1082065158"/>
                </w:placeholder>
              </w:sdtPr>
              <w:sdtEndPr>
                <w:rPr>
                  <w:rStyle w:val="3"/>
                </w:rPr>
              </w:sdtEndPr>
              <w:sdtContent>
                <w:r w:rsidR="00C4086D" w:rsidRPr="009B4775">
                  <w:rPr>
                    <w:rStyle w:val="3"/>
                    <w:highlight w:val="yellow"/>
                    <w:lang w:val="en-US"/>
                  </w:rPr>
                  <w:t>POLITICAL SCIENCE</w:t>
                </w:r>
              </w:sdtContent>
            </w:sdt>
          </w:p>
          <w:p w:rsidR="008C30F3" w:rsidRPr="008C30F3" w:rsidRDefault="008C30F3" w:rsidP="00C4086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C30F3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ield of study: </w:t>
            </w:r>
            <w:sdt>
              <w:sdtPr>
                <w:rPr>
                  <w:rStyle w:val="1"/>
                </w:rPr>
                <w:alias w:val="направление"/>
                <w:tag w:val="направление"/>
                <w:id w:val="-395127388"/>
                <w:placeholder>
                  <w:docPart w:val="DefaultPlaceholder_1082065158"/>
                </w:placeholder>
              </w:sdtPr>
              <w:sdtEndPr>
                <w:rPr>
                  <w:rStyle w:val="1"/>
                </w:rPr>
              </w:sdtEndPr>
              <w:sdtContent>
                <w:r w:rsidR="00C4086D" w:rsidRPr="009B4775">
                  <w:rPr>
                    <w:rStyle w:val="1"/>
                    <w:highlight w:val="yellow"/>
                    <w:lang w:val="en-US"/>
                  </w:rPr>
                  <w:t>Political Science</w:t>
                </w:r>
              </w:sdtContent>
            </w:sdt>
          </w:p>
        </w:tc>
      </w:tr>
      <w:tr w:rsidR="00C53DDD" w:rsidRPr="00C53DDD" w:rsidTr="00447FA2">
        <w:trPr>
          <w:cantSplit/>
          <w:trHeight w:val="999"/>
        </w:trPr>
        <w:tc>
          <w:tcPr>
            <w:tcW w:w="7807" w:type="dxa"/>
            <w:vAlign w:val="bottom"/>
          </w:tcPr>
          <w:p w:rsidR="00C53DDD" w:rsidRPr="00D063E6" w:rsidRDefault="00D063E6" w:rsidP="005A5C5A">
            <w:pPr>
              <w:jc w:val="center"/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Diploma i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s a type of academic credentialS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n higher education</w:t>
            </w:r>
            <w:r w:rsidR="008C30F3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 xml:space="preserve"> ISSUED BY THE STATE</w:t>
            </w:r>
            <w:r w:rsidRPr="00D063E6">
              <w:rPr>
                <w:rFonts w:ascii="Times New Roman" w:hAnsi="Times New Roman" w:cs="Times New Roman"/>
                <w:caps/>
                <w:sz w:val="24"/>
                <w:szCs w:val="24"/>
                <w:lang w:val="en-US"/>
              </w:rPr>
              <w:t>.</w:t>
            </w:r>
          </w:p>
        </w:tc>
        <w:tc>
          <w:tcPr>
            <w:tcW w:w="2602" w:type="dxa"/>
          </w:tcPr>
          <w:p w:rsidR="00C53DDD" w:rsidRPr="00B85047" w:rsidRDefault="00C53DDD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B85047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hairman of the State Certification Board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53DDD" w:rsidRPr="0002328B" w:rsidTr="008C30F3">
        <w:trPr>
          <w:cantSplit/>
          <w:trHeight w:val="1276"/>
        </w:trPr>
        <w:tc>
          <w:tcPr>
            <w:tcW w:w="7807" w:type="dxa"/>
          </w:tcPr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063E6" w:rsidRDefault="00D063E6" w:rsidP="00D063E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53DDD" w:rsidRPr="009E53DB" w:rsidRDefault="00D063E6" w:rsidP="0024128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D063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gistration numbe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sdt>
              <w:sdtPr>
                <w:rPr>
                  <w:rStyle w:val="1"/>
                  <w:highlight w:val="yellow"/>
                </w:rPr>
                <w:alias w:val="рег. номер и дата выдачи"/>
                <w:tag w:val="рег. номер и дата выдачи"/>
                <w:id w:val="-1255817910"/>
                <w:placeholder>
                  <w:docPart w:val="DefaultPlaceholder_1082065158"/>
                </w:placeholder>
              </w:sdtPr>
              <w:sdtEndPr>
                <w:rPr>
                  <w:rStyle w:val="a0"/>
                  <w:rFonts w:asciiTheme="minorHAnsi" w:hAnsiTheme="minorHAnsi" w:cs="Times New Roman"/>
                  <w:b w:val="0"/>
                  <w:sz w:val="22"/>
                  <w:szCs w:val="24"/>
                  <w:lang w:val="en-US"/>
                </w:rPr>
              </w:sdtEndPr>
              <w:sdtContent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.1.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-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/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</w:rPr>
                  <w:t>11</w:t>
                </w:r>
                <w:r w:rsidR="00BC4DCB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 xml:space="preserve"> of June 1</w:t>
                </w:r>
                <w:r w:rsidR="00241288" w:rsidRPr="00241288">
                  <w:rPr>
                    <w:rFonts w:ascii="Times New Roman" w:hAnsi="Times New Roman" w:cs="Times New Roman"/>
                    <w:b/>
                    <w:sz w:val="24"/>
                    <w:szCs w:val="24"/>
                    <w:highlight w:val="yellow"/>
                    <w:lang w:val="en-US"/>
                  </w:rPr>
                  <w:t>1, 2009</w:t>
                </w:r>
              </w:sdtContent>
            </w:sdt>
          </w:p>
        </w:tc>
        <w:tc>
          <w:tcPr>
            <w:tcW w:w="2602" w:type="dxa"/>
          </w:tcPr>
          <w:p w:rsidR="00C53DDD" w:rsidRPr="00B85047" w:rsidRDefault="008C30F3">
            <w:pP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Rector</w:t>
            </w:r>
          </w:p>
        </w:tc>
        <w:tc>
          <w:tcPr>
            <w:tcW w:w="2602" w:type="dxa"/>
          </w:tcPr>
          <w:p w:rsidR="00C53DDD" w:rsidRPr="00C53DDD" w:rsidRDefault="00C53DDD" w:rsidP="00C53DDD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signature&gt;</w:t>
            </w:r>
          </w:p>
        </w:tc>
        <w:tc>
          <w:tcPr>
            <w:tcW w:w="2603" w:type="dxa"/>
          </w:tcPr>
          <w:p w:rsidR="00C53DDD" w:rsidRPr="00447FA2" w:rsidRDefault="00C53D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123968" w:rsidRPr="009E53DB" w:rsidTr="00447FA2">
        <w:trPr>
          <w:cantSplit/>
          <w:trHeight w:val="70"/>
        </w:trPr>
        <w:tc>
          <w:tcPr>
            <w:tcW w:w="7807" w:type="dxa"/>
          </w:tcPr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his is a true and accurate translation</w:t>
            </w: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of a degree certificate</w:t>
            </w: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_________________</w:t>
            </w:r>
          </w:p>
          <w:p w:rsidR="005643AC" w:rsidRPr="00936297" w:rsidRDefault="005643AC" w:rsidP="005643AC">
            <w:pPr>
              <w:jc w:val="center"/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Anna </w:t>
            </w:r>
            <w:proofErr w:type="spellStart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Brandukova</w:t>
            </w:r>
            <w:proofErr w:type="spellEnd"/>
          </w:p>
          <w:p w:rsidR="00B85047" w:rsidRPr="00C53DDD" w:rsidRDefault="005643AC" w:rsidP="003E534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Editor </w:t>
            </w:r>
            <w:r w:rsidR="003E5342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at</w:t>
            </w:r>
            <w:bookmarkStart w:id="0" w:name="_GoBack"/>
            <w:bookmarkEnd w:id="0"/>
            <w:r w:rsidRPr="00936297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 xml:space="preserve"> HSE Expert Translation Centre</w:t>
            </w:r>
          </w:p>
        </w:tc>
        <w:tc>
          <w:tcPr>
            <w:tcW w:w="7807" w:type="dxa"/>
            <w:gridSpan w:val="3"/>
            <w:vAlign w:val="bottom"/>
          </w:tcPr>
          <w:p w:rsidR="00C53DDD" w:rsidRDefault="00C53DDD" w:rsidP="00447FA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l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E53DB" w:rsidRPr="00C53DDD" w:rsidRDefault="009E53DB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Government of the Russian Federation</w:t>
            </w:r>
          </w:p>
          <w:p w:rsidR="009E53DB" w:rsidRPr="00C53DDD" w:rsidRDefault="003E5342" w:rsidP="009E53DB">
            <w:pPr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  <w:sdt>
              <w:sdtPr>
                <w:rPr>
                  <w:rStyle w:val="4"/>
                </w:rPr>
                <w:alias w:val="полное название ВУЗа"/>
                <w:tag w:val="полное название ВУЗа"/>
                <w:id w:val="-930343973"/>
                <w:placeholder>
                  <w:docPart w:val="DefaultPlaceholder_1082065158"/>
                </w:placeholder>
              </w:sdtPr>
              <w:sdtEndPr>
                <w:rPr>
                  <w:rStyle w:val="4"/>
                </w:rPr>
              </w:sdtEndPr>
              <w:sdtContent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Feder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State </w:t>
                </w:r>
                <w:r w:rsidR="0002328B" w:rsidRPr="00241288">
                  <w:rPr>
                    <w:rStyle w:val="4"/>
                    <w:highlight w:val="yellow"/>
                    <w:lang w:val="en-US"/>
                  </w:rPr>
                  <w:t xml:space="preserve">Autonomous Educational 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Institution </w:t>
                </w:r>
                <w:r w:rsidR="00241288">
                  <w:rPr>
                    <w:rStyle w:val="4"/>
                    <w:highlight w:val="yellow"/>
                    <w:lang w:val="en-US"/>
                  </w:rPr>
                  <w:t>for</w:t>
                </w:r>
                <w:r w:rsidR="00393B6E" w:rsidRPr="00241288">
                  <w:rPr>
                    <w:rStyle w:val="4"/>
                    <w:highlight w:val="yellow"/>
                    <w:lang w:val="en-US"/>
                  </w:rPr>
                  <w:t xml:space="preserve"> Higher Professional Education </w:t>
                </w:r>
                <w:r w:rsidR="009E53DB" w:rsidRPr="00241288">
                  <w:rPr>
                    <w:rStyle w:val="4"/>
                    <w:highlight w:val="yellow"/>
                    <w:lang w:val="en-US"/>
                  </w:rPr>
                  <w:t>State University</w:t>
                </w:r>
              </w:sdtContent>
            </w:sdt>
            <w:r w:rsidR="00241288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 xml:space="preserve"> </w:t>
            </w:r>
            <w:r w:rsidR="009E53DB"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igher School of Economics</w:t>
            </w:r>
          </w:p>
          <w:p w:rsidR="00C53DDD" w:rsidRPr="00015C00" w:rsidRDefault="009E53DB" w:rsidP="009E53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(</w:t>
            </w:r>
            <w:r w:rsidRPr="00C53DDD"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HSE) * OGRN 102773963040</w:t>
            </w:r>
            <w:r>
              <w:rPr>
                <w:rFonts w:ascii="Times New Roman" w:hAnsi="Times New Roman" w:cs="Times New Roman"/>
                <w:sz w:val="20"/>
                <w:szCs w:val="24"/>
                <w:lang w:val="en-US"/>
              </w:rPr>
              <w:t>1</w:t>
            </w:r>
          </w:p>
        </w:tc>
      </w:tr>
    </w:tbl>
    <w:p w:rsidR="00794391" w:rsidRPr="00123968" w:rsidRDefault="00794391">
      <w:pPr>
        <w:rPr>
          <w:lang w:val="en-US"/>
        </w:rPr>
      </w:pPr>
    </w:p>
    <w:sectPr w:rsidR="00794391" w:rsidRPr="00123968" w:rsidSect="0012396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A0MLM0NTEwNDdX0lEKTi0uzszPAykwqgUAa+yKMiwAAAA="/>
  </w:docVars>
  <w:rsids>
    <w:rsidRoot w:val="00CD5BFB"/>
    <w:rsid w:val="00015C00"/>
    <w:rsid w:val="0002328B"/>
    <w:rsid w:val="00025363"/>
    <w:rsid w:val="00092847"/>
    <w:rsid w:val="000D27BA"/>
    <w:rsid w:val="00123968"/>
    <w:rsid w:val="00192D0B"/>
    <w:rsid w:val="00241288"/>
    <w:rsid w:val="00393B6E"/>
    <w:rsid w:val="003E5342"/>
    <w:rsid w:val="00447FA2"/>
    <w:rsid w:val="005643AC"/>
    <w:rsid w:val="005A5C5A"/>
    <w:rsid w:val="00612E49"/>
    <w:rsid w:val="00794391"/>
    <w:rsid w:val="008C30F3"/>
    <w:rsid w:val="009A59FA"/>
    <w:rsid w:val="009B4775"/>
    <w:rsid w:val="009E53DB"/>
    <w:rsid w:val="00AA653C"/>
    <w:rsid w:val="00B85047"/>
    <w:rsid w:val="00BC4DCB"/>
    <w:rsid w:val="00C4086D"/>
    <w:rsid w:val="00C53DDD"/>
    <w:rsid w:val="00CD5BFB"/>
    <w:rsid w:val="00D063E6"/>
    <w:rsid w:val="00EE55CD"/>
    <w:rsid w:val="00F064F3"/>
    <w:rsid w:val="00F4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239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C4DCB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BC4D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BC4DCB"/>
    <w:rPr>
      <w:rFonts w:ascii="Tahoma" w:hAnsi="Tahoma" w:cs="Tahoma"/>
      <w:sz w:val="16"/>
      <w:szCs w:val="16"/>
    </w:rPr>
  </w:style>
  <w:style w:type="character" w:customStyle="1" w:styleId="1">
    <w:name w:val="Стиль1"/>
    <w:basedOn w:val="a0"/>
    <w:uiPriority w:val="1"/>
    <w:rsid w:val="00BC4DCB"/>
    <w:rPr>
      <w:rFonts w:ascii="Times New Roman" w:hAnsi="Times New Roman"/>
      <w:b/>
      <w:sz w:val="24"/>
    </w:rPr>
  </w:style>
  <w:style w:type="character" w:customStyle="1" w:styleId="2">
    <w:name w:val="Стиль2"/>
    <w:basedOn w:val="a0"/>
    <w:uiPriority w:val="1"/>
    <w:rsid w:val="00BC4DCB"/>
    <w:rPr>
      <w:rFonts w:ascii="Times New Roman" w:hAnsi="Times New Roman"/>
      <w:b/>
      <w:sz w:val="32"/>
    </w:rPr>
  </w:style>
  <w:style w:type="character" w:customStyle="1" w:styleId="3">
    <w:name w:val="Стиль3"/>
    <w:basedOn w:val="a0"/>
    <w:uiPriority w:val="1"/>
    <w:rsid w:val="00241288"/>
    <w:rPr>
      <w:rFonts w:ascii="Times New Roman" w:hAnsi="Times New Roman"/>
      <w:b/>
      <w:caps/>
      <w:smallCaps w:val="0"/>
      <w:sz w:val="32"/>
    </w:rPr>
  </w:style>
  <w:style w:type="character" w:customStyle="1" w:styleId="4">
    <w:name w:val="Стиль4"/>
    <w:basedOn w:val="a0"/>
    <w:uiPriority w:val="1"/>
    <w:rsid w:val="0024128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1A882A5-15BB-4418-B09E-A57BFF86804B}"/>
      </w:docPartPr>
      <w:docPartBody>
        <w:p w:rsidR="00665820" w:rsidRDefault="001E6AAA">
          <w:r w:rsidRPr="00F2780D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6AAA"/>
    <w:rsid w:val="001E6AAA"/>
    <w:rsid w:val="00665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6A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751</Characters>
  <Application>Microsoft Office Word</Application>
  <DocSecurity>0</DocSecurity>
  <Lines>22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Скачкова Варвара Андреевна</cp:lastModifiedBy>
  <cp:revision>3</cp:revision>
  <cp:lastPrinted>2016-08-01T15:28:00Z</cp:lastPrinted>
  <dcterms:created xsi:type="dcterms:W3CDTF">2019-04-18T14:22:00Z</dcterms:created>
  <dcterms:modified xsi:type="dcterms:W3CDTF">2019-04-18T14:28:00Z</dcterms:modified>
</cp:coreProperties>
</file>